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FD86D" w14:textId="06AD83B2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276EBD">
        <w:rPr>
          <w:lang w:val="en-US"/>
        </w:rPr>
        <w:t>June</w:t>
      </w:r>
      <w:r w:rsidR="00B6779B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276EBD">
        <w:rPr>
          <w:lang w:val="en-US"/>
        </w:rPr>
        <w:t>5</w:t>
      </w:r>
    </w:p>
    <w:p w14:paraId="1071586B" w14:textId="7BB692BB" w:rsidR="00B11F98" w:rsidRPr="003F478C" w:rsidRDefault="00B11F98" w:rsidP="00B11F98">
      <w:pPr>
        <w:spacing w:after="0"/>
        <w:jc w:val="center"/>
      </w:pPr>
      <w:proofErr w:type="spellStart"/>
      <w:r w:rsidRPr="003F478C">
        <w:t>This</w:t>
      </w:r>
      <w:proofErr w:type="spellEnd"/>
      <w:r w:rsidRPr="003F478C">
        <w:t xml:space="preserve"> </w:t>
      </w:r>
      <w:proofErr w:type="spellStart"/>
      <w:r w:rsidRPr="003F478C">
        <w:t>document</w:t>
      </w:r>
      <w:proofErr w:type="spellEnd"/>
      <w:r w:rsidRPr="003F478C">
        <w:t xml:space="preserve"> </w:t>
      </w:r>
      <w:proofErr w:type="spellStart"/>
      <w:r w:rsidRPr="003F478C">
        <w:t>defines</w:t>
      </w:r>
      <w:proofErr w:type="spellEnd"/>
      <w:r w:rsidRPr="003F478C">
        <w:t xml:space="preserve"> </w:t>
      </w:r>
      <w:proofErr w:type="spellStart"/>
      <w:r w:rsidRPr="003F478C">
        <w:t>the</w:t>
      </w:r>
      <w:proofErr w:type="spellEnd"/>
      <w:r w:rsidRPr="003F478C">
        <w:t xml:space="preserve"> </w:t>
      </w:r>
      <w:r w:rsidRPr="00483D55">
        <w:rPr>
          <w:b/>
          <w:bCs/>
          <w:lang w:val="en-US"/>
        </w:rPr>
        <w:t>requirements for the</w:t>
      </w:r>
      <w:r>
        <w:rPr>
          <w:lang w:val="en-US"/>
        </w:rPr>
        <w:t xml:space="preserve"> </w:t>
      </w:r>
      <w:r w:rsidRPr="00483D55">
        <w:rPr>
          <w:b/>
          <w:bCs/>
          <w:lang w:val="en-US"/>
        </w:rPr>
        <w:t>final project assignment</w:t>
      </w:r>
      <w:r w:rsidRPr="003F478C">
        <w:t xml:space="preserve"> </w:t>
      </w:r>
      <w:r w:rsidR="00483D55">
        <w:br/>
      </w:r>
      <w:proofErr w:type="spellStart"/>
      <w:r w:rsidRPr="003F478C">
        <w:t>for</w:t>
      </w:r>
      <w:proofErr w:type="spellEnd"/>
      <w:r w:rsidRPr="003F478C">
        <w:t xml:space="preserve"> </w:t>
      </w:r>
      <w:proofErr w:type="spellStart"/>
      <w:r w:rsidRPr="003F478C">
        <w:t>the</w:t>
      </w:r>
      <w:proofErr w:type="spellEnd"/>
      <w:r w:rsidRPr="003F478C">
        <w:t xml:space="preserve">  </w:t>
      </w:r>
      <w:hyperlink r:id="rId8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 xml:space="preserve">ASP.NET </w:t>
        </w:r>
        <w:r>
          <w:rPr>
            <w:rStyle w:val="Hyperlink"/>
            <w:noProof/>
            <w:lang w:val="en-US"/>
          </w:rPr>
          <w:t>Advanced</w:t>
        </w:r>
        <w:r w:rsidRPr="003F478C">
          <w:rPr>
            <w:rStyle w:val="Hyperlink"/>
          </w:rPr>
          <w:t xml:space="preserve">" </w:t>
        </w:r>
        <w:proofErr w:type="spellStart"/>
        <w:r w:rsidRPr="003F478C">
          <w:rPr>
            <w:rStyle w:val="Hyperlink"/>
          </w:rPr>
          <w:t>Course</w:t>
        </w:r>
        <w:proofErr w:type="spellEnd"/>
        <w:r w:rsidRPr="003F478C">
          <w:rPr>
            <w:rStyle w:val="Hyperlink"/>
          </w:rPr>
          <w:t xml:space="preserve">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8BE87EE" w14:textId="77777777" w:rsidR="00B11F98" w:rsidRPr="00B11F98" w:rsidRDefault="00B11F98" w:rsidP="00B11F98">
      <w:pPr>
        <w:rPr>
          <w:lang w:val="en-US"/>
        </w:rPr>
      </w:pPr>
    </w:p>
    <w:p w14:paraId="305EB6A7" w14:textId="187A4F91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276EBD">
        <w:rPr>
          <w:lang w:val="en-US"/>
        </w:rPr>
        <w:t>17</w:t>
      </w:r>
      <w:r w:rsidR="00636974" w:rsidRPr="00B11F98">
        <w:rPr>
          <w:lang w:val="en-US"/>
        </w:rPr>
        <w:t xml:space="preserve"> </w:t>
      </w:r>
      <w:r w:rsidR="00276EBD">
        <w:rPr>
          <w:lang w:val="en-US"/>
        </w:rPr>
        <w:t>August</w:t>
      </w:r>
      <w:r w:rsidR="00636974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276EBD">
        <w:rPr>
          <w:lang w:val="en-US"/>
        </w:rPr>
        <w:t>5</w:t>
      </w:r>
    </w:p>
    <w:p w14:paraId="3C91E21C" w14:textId="67AB4EFB" w:rsidR="00DB4246" w:rsidRPr="00B11F98" w:rsidRDefault="00DB4246" w:rsidP="00DB4246">
      <w:pPr>
        <w:pStyle w:val="Heading2"/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693199E2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D73330">
        <w:rPr>
          <w:b/>
          <w:lang w:val="en-GB"/>
        </w:rPr>
        <w:t xml:space="preserve"> </w:t>
      </w:r>
      <w:r w:rsidR="00D73330">
        <w:rPr>
          <w:lang w:val="en-GB"/>
        </w:rPr>
        <w:t>Framework -</w:t>
      </w:r>
      <w:r w:rsidR="003D6FFB">
        <w:rPr>
          <w:b/>
          <w:lang w:val="en-GB"/>
        </w:rPr>
        <w:t xml:space="preserve"> </w:t>
      </w:r>
      <w:r w:rsidR="00FB44E5">
        <w:rPr>
          <w:b/>
          <w:lang w:val="en-GB"/>
        </w:rPr>
        <w:t xml:space="preserve">.NET 6.0 </w:t>
      </w:r>
      <w:r w:rsidR="00FB44E5" w:rsidRPr="00A04E12">
        <w:rPr>
          <w:bCs/>
          <w:lang w:val="en-GB"/>
        </w:rPr>
        <w:t>or</w:t>
      </w:r>
      <w:r w:rsidR="00FB44E5">
        <w:rPr>
          <w:b/>
          <w:lang w:val="en-GB"/>
        </w:rPr>
        <w:t xml:space="preserve"> .NET 8.0</w:t>
      </w:r>
    </w:p>
    <w:p w14:paraId="0F08074B" w14:textId="68AA1F33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A8592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</w:t>
      </w:r>
      <w:r w:rsidRPr="0087467B">
        <w:rPr>
          <w:b/>
          <w:bCs/>
          <w:lang w:val="en-GB"/>
        </w:rPr>
        <w:t>views</w:t>
      </w:r>
      <w:r>
        <w:rPr>
          <w:lang w:val="en-GB"/>
        </w:rPr>
        <w:t>)</w:t>
      </w:r>
    </w:p>
    <w:p w14:paraId="420C8BFB" w14:textId="666505E9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A8592B">
        <w:rPr>
          <w:b/>
          <w:bCs/>
          <w:lang w:val="en-GB"/>
        </w:rPr>
        <w:t>6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496252E6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A8592B">
        <w:rPr>
          <w:b/>
          <w:bCs/>
          <w:lang w:val="en-GB"/>
        </w:rPr>
        <w:t>6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28DB8CF5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2C98A02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6E9B892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0C7EC1">
        <w:rPr>
          <w:lang w:val="en-GB"/>
        </w:rPr>
        <w:t>,</w:t>
      </w:r>
      <w:r>
        <w:rPr>
          <w:lang w:val="en-GB"/>
        </w:rPr>
        <w:t xml:space="preserve">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6BD7B82C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>(e.g.</w:t>
      </w:r>
      <w:r w:rsidR="00AE3618">
        <w:rPr>
          <w:lang w:val="en-GB"/>
        </w:rPr>
        <w:t>,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07C9754D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Your registered users should have at least</w:t>
      </w:r>
      <w:r w:rsidR="00776225">
        <w:rPr>
          <w:lang w:val="en-GB"/>
        </w:rPr>
        <w:t xml:space="preserve"> </w:t>
      </w:r>
      <w:r w:rsidR="00161252">
        <w:rPr>
          <w:lang w:val="en-GB"/>
        </w:rPr>
        <w:t>these</w:t>
      </w:r>
      <w:r w:rsidR="00776225">
        <w:rPr>
          <w:lang w:val="en-GB"/>
        </w:rPr>
        <w:t xml:space="preserve"> </w:t>
      </w:r>
      <w:r w:rsidR="00776225">
        <w:rPr>
          <w:lang w:val="en-US"/>
        </w:rPr>
        <w:t>two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6BA912CC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</w:t>
      </w:r>
      <w:r w:rsidR="00E6264B" w:rsidRPr="006C48DE">
        <w:rPr>
          <w:lang w:val="en-GB"/>
        </w:rPr>
        <w:t xml:space="preserve">of your </w:t>
      </w:r>
      <w:r w:rsidR="00222920" w:rsidRPr="006C48DE">
        <w:rPr>
          <w:lang w:val="en-GB"/>
        </w:rPr>
        <w:t xml:space="preserve">business </w:t>
      </w:r>
      <w:r w:rsidR="00E6264B" w:rsidRPr="006C48DE">
        <w:rPr>
          <w:lang w:val="en-GB"/>
        </w:rPr>
        <w:t>logic</w:t>
      </w:r>
      <w:r w:rsidR="006C48DE">
        <w:rPr>
          <w:lang w:val="en-GB"/>
        </w:rPr>
        <w:t xml:space="preserve"> </w:t>
      </w:r>
      <w:r w:rsidR="006C48DE">
        <w:rPr>
          <w:lang w:val="en-US"/>
        </w:rPr>
        <w:t>implemented in the services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3929403E" w14:textId="77777777" w:rsidR="006C48DE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40F51E90" w14:textId="77777777" w:rsidR="006C48DE" w:rsidRDefault="006C48DE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6C48DE">
        <w:rPr>
          <w:b/>
          <w:bCs/>
          <w:lang w:val="en-GB"/>
        </w:rPr>
        <w:t>Custom views</w:t>
      </w:r>
      <w:r>
        <w:rPr>
          <w:lang w:val="en-GB"/>
        </w:rPr>
        <w:t xml:space="preserve"> should be created for the following responses:</w:t>
      </w:r>
      <w:r w:rsidR="00A2341E">
        <w:rPr>
          <w:lang w:val="en-GB"/>
        </w:rPr>
        <w:t xml:space="preserve"> </w:t>
      </w:r>
    </w:p>
    <w:p w14:paraId="6A5866CC" w14:textId="773E0305" w:rsid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404 Not Found Page</w:t>
      </w:r>
    </w:p>
    <w:p w14:paraId="6261C4FE" w14:textId="16A245B1" w:rsidR="006D6011" w:rsidRP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500 Bad Request Page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47722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5622F805" w:rsidR="00247722" w:rsidRPr="002E2565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lastRenderedPageBreak/>
        <w:t>A</w:t>
      </w:r>
      <w:r w:rsidR="00247722">
        <w:rPr>
          <w:rStyle w:val="Strong"/>
          <w:b w:val="0"/>
          <w:noProof/>
          <w:lang w:val="en-US"/>
        </w:rPr>
        <w:t xml:space="preserve">dd </w:t>
      </w:r>
      <w:r w:rsidR="00247722" w:rsidRPr="00084C78">
        <w:rPr>
          <w:rStyle w:val="Strong"/>
          <w:bCs w:val="0"/>
          <w:noProof/>
          <w:lang w:val="en-US"/>
        </w:rPr>
        <w:t>pagination</w:t>
      </w:r>
      <w:r w:rsidR="00FF360E">
        <w:rPr>
          <w:rStyle w:val="Strong"/>
          <w:bCs w:val="0"/>
          <w:noProof/>
          <w:lang w:val="en-US"/>
        </w:rPr>
        <w:t xml:space="preserve"> </w:t>
      </w:r>
      <w:r w:rsidR="00247722" w:rsidRPr="00084C78">
        <w:rPr>
          <w:rStyle w:val="Strong"/>
          <w:bCs w:val="0"/>
          <w:noProof/>
          <w:lang w:val="en-US"/>
        </w:rPr>
        <w:t>functionality</w:t>
      </w:r>
      <w:r>
        <w:rPr>
          <w:rStyle w:val="Strong"/>
          <w:bCs w:val="0"/>
          <w:noProof/>
          <w:lang w:val="en-US"/>
        </w:rPr>
        <w:t>. It is acceptable not having this functionality, only if the structure of the application doesn’t allow it.</w:t>
      </w:r>
    </w:p>
    <w:p w14:paraId="1F90D0AB" w14:textId="340D81BB" w:rsidR="002E2565" w:rsidRPr="00CD5800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>A</w:t>
      </w:r>
      <w:r w:rsidR="002E2565" w:rsidRPr="00AD6FA7">
        <w:rPr>
          <w:rStyle w:val="Strong"/>
          <w:b w:val="0"/>
          <w:noProof/>
          <w:lang w:val="en-US"/>
        </w:rPr>
        <w:t>dd</w:t>
      </w:r>
      <w:r w:rsidR="002E2565">
        <w:rPr>
          <w:rStyle w:val="Strong"/>
          <w:bCs w:val="0"/>
          <w:noProof/>
          <w:lang w:val="en-US"/>
        </w:rPr>
        <w:t xml:space="preserve"> search </w:t>
      </w:r>
      <w:r w:rsidR="002E2565" w:rsidRPr="00AD6FA7">
        <w:rPr>
          <w:rStyle w:val="Strong"/>
          <w:b w:val="0"/>
          <w:noProof/>
          <w:lang w:val="en-US"/>
        </w:rPr>
        <w:t>or</w:t>
      </w:r>
      <w:r w:rsidR="002E2565"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27B2E4D5" w:rsidR="00AD501D" w:rsidRPr="00686716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15018E48" w14:textId="0348B872" w:rsidR="00686716" w:rsidRPr="00443362" w:rsidRDefault="00686716" w:rsidP="00744C07">
      <w:pPr>
        <w:pStyle w:val="ListParagraph"/>
        <w:numPr>
          <w:ilvl w:val="0"/>
          <w:numId w:val="26"/>
        </w:numPr>
        <w:rPr>
          <w:rStyle w:val="Strong"/>
          <w:lang w:val="en-GB"/>
        </w:rPr>
      </w:pPr>
      <w:r w:rsidRPr="00443362">
        <w:rPr>
          <w:rStyle w:val="Strong"/>
          <w:lang w:val="en-US"/>
        </w:rPr>
        <w:t>Seedi</w:t>
      </w:r>
      <w:r w:rsidR="006D7132" w:rsidRPr="00443362">
        <w:rPr>
          <w:rStyle w:val="Strong"/>
          <w:lang w:val="en-US"/>
        </w:rPr>
        <w:t>n</w:t>
      </w:r>
      <w:r w:rsidRPr="00443362">
        <w:rPr>
          <w:rStyle w:val="Strong"/>
          <w:lang w:val="en-US"/>
        </w:rPr>
        <w:t>g data</w:t>
      </w:r>
      <w:r w:rsidR="006D7132" w:rsidRPr="00443362">
        <w:rPr>
          <w:rStyle w:val="Strong"/>
          <w:lang w:val="en-US"/>
        </w:rPr>
        <w:t>:</w:t>
      </w:r>
    </w:p>
    <w:p w14:paraId="15048AD4" w14:textId="226C70BD" w:rsidR="006D7132" w:rsidRPr="006D7132" w:rsidRDefault="006D7132" w:rsidP="00CF3CB6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6D7132">
        <w:rPr>
          <w:rStyle w:val="Strong"/>
          <w:b w:val="0"/>
          <w:bCs w:val="0"/>
          <w:lang w:val="en-GB"/>
        </w:rPr>
        <w:t xml:space="preserve">Seed the database with </w:t>
      </w:r>
      <w:r w:rsidRPr="00443362">
        <w:rPr>
          <w:rStyle w:val="Strong"/>
          <w:lang w:val="en-GB"/>
        </w:rPr>
        <w:t>relevant data</w:t>
      </w:r>
      <w:r w:rsidRPr="006D7132">
        <w:rPr>
          <w:rStyle w:val="Strong"/>
          <w:b w:val="0"/>
          <w:bCs w:val="0"/>
          <w:lang w:val="en-GB"/>
        </w:rPr>
        <w:t>.</w:t>
      </w:r>
    </w:p>
    <w:p w14:paraId="531A1AF3" w14:textId="695D1882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proofErr w:type="gramStart"/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>from</w:t>
      </w:r>
      <w:proofErr w:type="gramEnd"/>
      <w:r w:rsidRPr="00744C07">
        <w:rPr>
          <w:rStyle w:val="Strong"/>
          <w:b w:val="0"/>
          <w:lang w:val="en-US"/>
        </w:rPr>
        <w:t xml:space="preserve">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 xml:space="preserve">ampering, </w:t>
      </w:r>
      <w:proofErr w:type="spellStart"/>
      <w:r w:rsidR="00BF67B0">
        <w:rPr>
          <w:rStyle w:val="Strong"/>
          <w:bCs w:val="0"/>
          <w:lang w:val="en-US"/>
        </w:rPr>
        <w:t>Anti</w:t>
      </w:r>
      <w:r w:rsidR="00273809" w:rsidRPr="00A52800">
        <w:rPr>
          <w:rStyle w:val="Strong"/>
          <w:bCs w:val="0"/>
          <w:lang w:val="en-US"/>
        </w:rPr>
        <w:t>ForgeryToken</w:t>
      </w:r>
      <w:proofErr w:type="spellEnd"/>
      <w:r w:rsidR="00273809">
        <w:rPr>
          <w:rStyle w:val="Strong"/>
          <w:b w:val="0"/>
          <w:lang w:val="en-US"/>
        </w:rPr>
        <w:t xml:space="preserve">, </w:t>
      </w:r>
      <w:r w:rsidRPr="00744C07">
        <w:rPr>
          <w:rStyle w:val="Strong"/>
          <w:b w:val="0"/>
          <w:lang w:val="en-US"/>
        </w:rPr>
        <w:t>etc.</w:t>
      </w:r>
    </w:p>
    <w:p w14:paraId="2B88BDFC" w14:textId="19646211" w:rsidR="00B171ED" w:rsidRPr="0087391A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>
        <w:rPr>
          <w:rStyle w:val="Strong"/>
          <w:lang w:val="en-US"/>
        </w:rPr>
        <w:t xml:space="preserve">DO NOT </w:t>
      </w:r>
      <w:r w:rsidRPr="0087391A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0B20A82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92E0012" w14:textId="058C721F" w:rsidR="00B416D2" w:rsidRPr="006D7132" w:rsidRDefault="00CD5800" w:rsidP="006D7132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B57E43C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9E7A52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6D7132">
        <w:rPr>
          <w:b/>
          <w:lang w:val="en-GB"/>
        </w:rPr>
        <w:t>public</w:t>
      </w:r>
      <w:r w:rsidR="008F6A58" w:rsidRPr="00C6428C">
        <w:rPr>
          <w:lang w:val="en-GB"/>
        </w:rPr>
        <w:t xml:space="preserve">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2709A1FF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="00165934">
        <w:rPr>
          <w:b/>
          <w:bCs/>
          <w:lang w:val="en-GB"/>
        </w:rPr>
        <w:t>2</w:t>
      </w:r>
      <w:r w:rsidRPr="00C6428C">
        <w:rPr>
          <w:b/>
          <w:bCs/>
          <w:lang w:val="en-GB"/>
        </w:rPr>
        <w:t xml:space="preserve">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79926526" w:rsidR="00FC280B" w:rsidRPr="006D7132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</w:t>
      </w:r>
      <w:r w:rsidRPr="006D7132">
        <w:rPr>
          <w:lang w:val="en-US"/>
        </w:rPr>
        <w:t xml:space="preserve">on </w:t>
      </w:r>
      <w:proofErr w:type="gramStart"/>
      <w:r w:rsidR="00D73330">
        <w:rPr>
          <w:b/>
          <w:lang w:val="en-US"/>
        </w:rPr>
        <w:t>1</w:t>
      </w:r>
      <w:r w:rsidR="00276EBD">
        <w:rPr>
          <w:b/>
          <w:lang w:val="en-US"/>
        </w:rPr>
        <w:t>3</w:t>
      </w:r>
      <w:r w:rsidRPr="006D7132">
        <w:rPr>
          <w:b/>
          <w:lang w:val="en-US"/>
        </w:rPr>
        <w:t>-</w:t>
      </w:r>
      <w:r w:rsidR="00276EBD">
        <w:rPr>
          <w:b/>
          <w:lang w:val="en-US"/>
        </w:rPr>
        <w:t>August</w:t>
      </w:r>
      <w:proofErr w:type="gramEnd"/>
      <w:r w:rsidRPr="006D7132">
        <w:rPr>
          <w:b/>
          <w:lang w:val="en-US"/>
        </w:rPr>
        <w:t>-</w:t>
      </w:r>
      <w:r w:rsidR="00276EBD">
        <w:rPr>
          <w:b/>
          <w:lang w:val="en-US"/>
        </w:rPr>
        <w:t>2025</w:t>
      </w:r>
      <w:r w:rsidRPr="006D7132">
        <w:rPr>
          <w:lang w:val="en-US"/>
        </w:rPr>
        <w:t xml:space="preserve"> using</w:t>
      </w:r>
      <w:r>
        <w:rPr>
          <w:lang w:val="en-US"/>
        </w:rPr>
        <w:t xml:space="preserve"> a survey that will show up on </w:t>
      </w:r>
      <w:proofErr w:type="gramStart"/>
      <w:r w:rsidR="00D73330">
        <w:rPr>
          <w:b/>
          <w:lang w:val="en-US"/>
        </w:rPr>
        <w:t>0</w:t>
      </w:r>
      <w:r w:rsidR="00276EBD">
        <w:rPr>
          <w:b/>
          <w:lang w:val="en-US"/>
        </w:rPr>
        <w:t>6</w:t>
      </w:r>
      <w:r w:rsidRPr="006D7132">
        <w:rPr>
          <w:b/>
          <w:lang w:val="en-US"/>
        </w:rPr>
        <w:t>-</w:t>
      </w:r>
      <w:r w:rsidR="00276EBD">
        <w:rPr>
          <w:b/>
          <w:lang w:val="en-US"/>
        </w:rPr>
        <w:t>August</w:t>
      </w:r>
      <w:proofErr w:type="gramEnd"/>
      <w:r w:rsidRPr="006D7132">
        <w:rPr>
          <w:b/>
          <w:lang w:val="en-US"/>
        </w:rPr>
        <w:t>-202</w:t>
      </w:r>
      <w:r w:rsidR="00276EBD">
        <w:rPr>
          <w:b/>
          <w:lang w:val="en-US"/>
        </w:rPr>
        <w:t>5</w:t>
      </w:r>
      <w:r w:rsidRPr="006D7132">
        <w:rPr>
          <w:lang w:val="en-US"/>
        </w:rPr>
        <w:t>.</w:t>
      </w:r>
    </w:p>
    <w:p w14:paraId="5515AAE5" w14:textId="6A077647" w:rsid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</w:t>
      </w:r>
      <w:r w:rsidRPr="006D7132">
        <w:rPr>
          <w:lang w:val="en-US"/>
        </w:rPr>
        <w:t xml:space="preserve">on </w:t>
      </w:r>
      <w:proofErr w:type="gramStart"/>
      <w:r w:rsidR="00276EBD">
        <w:rPr>
          <w:b/>
          <w:lang w:val="en-US"/>
        </w:rPr>
        <w:t>14</w:t>
      </w:r>
      <w:r w:rsidRPr="006D7132">
        <w:rPr>
          <w:b/>
          <w:lang w:val="en-US"/>
        </w:rPr>
        <w:t>-</w:t>
      </w:r>
      <w:r w:rsidR="00276EBD">
        <w:rPr>
          <w:b/>
          <w:lang w:val="en-US"/>
        </w:rPr>
        <w:t>August</w:t>
      </w:r>
      <w:r w:rsidRPr="006D7132">
        <w:rPr>
          <w:b/>
          <w:lang w:val="en-US"/>
        </w:rPr>
        <w:t>-</w:t>
      </w:r>
      <w:r w:rsidR="00276EBD">
        <w:rPr>
          <w:b/>
          <w:lang w:val="en-US"/>
        </w:rPr>
        <w:t>2025</w:t>
      </w:r>
      <w:proofErr w:type="gramEnd"/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26AFF11D" w14:textId="2E06E753" w:rsidR="0089572D" w:rsidRPr="0089572D" w:rsidRDefault="0089572D" w:rsidP="0089572D">
      <w:pPr>
        <w:pStyle w:val="ListParagraph"/>
        <w:numPr>
          <w:ilvl w:val="0"/>
          <w:numId w:val="33"/>
        </w:numPr>
        <w:rPr>
          <w:lang w:val="en-US"/>
        </w:rPr>
      </w:pPr>
      <w:proofErr w:type="spellStart"/>
      <w:r>
        <w:t>You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r w:rsidR="00D73330">
        <w:rPr>
          <w:lang w:val="en-US"/>
        </w:rPr>
        <w:t>until</w:t>
      </w:r>
      <w:r>
        <w:t xml:space="preserve"> </w:t>
      </w:r>
      <w:r>
        <w:rPr>
          <w:b/>
        </w:rPr>
        <w:t>23:59</w:t>
      </w:r>
      <w:r>
        <w:t xml:space="preserve"> </w:t>
      </w:r>
      <w:proofErr w:type="spellStart"/>
      <w:r>
        <w:t>on</w:t>
      </w:r>
      <w:proofErr w:type="spellEnd"/>
      <w:r>
        <w:t xml:space="preserve"> </w:t>
      </w:r>
      <w:r w:rsidR="00D73330">
        <w:rPr>
          <w:b/>
          <w:lang w:val="en-US"/>
        </w:rPr>
        <w:t>1</w:t>
      </w:r>
      <w:r w:rsidR="00276EBD">
        <w:rPr>
          <w:b/>
          <w:lang w:val="en-US"/>
        </w:rPr>
        <w:t>4</w:t>
      </w:r>
      <w:r>
        <w:rPr>
          <w:b/>
          <w:lang w:val="en-US"/>
        </w:rPr>
        <w:t>th</w:t>
      </w:r>
      <w:r>
        <w:rPr>
          <w:b/>
        </w:rPr>
        <w:t xml:space="preserve"> </w:t>
      </w:r>
      <w:r w:rsidR="00276EBD">
        <w:rPr>
          <w:b/>
          <w:lang w:val="en-US"/>
        </w:rPr>
        <w:t>August</w:t>
      </w:r>
      <w:r>
        <w:t>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lastRenderedPageBreak/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3C288022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>, e.g.</w:t>
      </w:r>
      <w:r w:rsidR="00A23566">
        <w:rPr>
          <w:lang w:val="en-GB"/>
        </w:rPr>
        <w:t>,</w:t>
      </w:r>
      <w:r>
        <w:rPr>
          <w:lang w:val="en-GB"/>
        </w:rPr>
        <w:t xml:space="preserve">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1C0A94F6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2B6A55">
        <w:rPr>
          <w:bCs/>
          <w:lang w:val="en-GB"/>
        </w:rPr>
        <w:t>,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24D3F57D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</w:t>
      </w:r>
      <w:r w:rsidR="00483403">
        <w:rPr>
          <w:b/>
        </w:rPr>
        <w:t>25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30F57B85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Implementing </w:t>
      </w:r>
      <w:r w:rsidRPr="006D7132">
        <w:rPr>
          <w:b/>
          <w:lang w:val="en-US"/>
        </w:rPr>
        <w:t>views</w:t>
      </w:r>
      <w:r w:rsidR="002519BA" w:rsidRPr="006D7132">
        <w:rPr>
          <w:b/>
        </w:rPr>
        <w:t xml:space="preserve"> </w:t>
      </w:r>
      <w:r w:rsidR="002519BA" w:rsidRPr="006D7132">
        <w:rPr>
          <w:b/>
          <w:lang w:val="en-US"/>
        </w:rPr>
        <w:t>and entities</w:t>
      </w:r>
      <w:r>
        <w:rPr>
          <w:b/>
          <w:lang w:val="en-US"/>
        </w:rPr>
        <w:t xml:space="preserve"> correctly – 0</w:t>
      </w:r>
      <w:r w:rsidRPr="006D7132">
        <w:rPr>
          <w:b/>
          <w:lang w:val="en-US"/>
        </w:rPr>
        <w:t>…</w:t>
      </w:r>
      <w:r w:rsidR="002519BA" w:rsidRPr="006D7132">
        <w:rPr>
          <w:b/>
          <w:lang w:val="en-US"/>
        </w:rPr>
        <w:t>10</w:t>
      </w:r>
    </w:p>
    <w:p w14:paraId="27BC0EAE" w14:textId="6941F3FA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 w:rsidRPr="0055186A">
        <w:rPr>
          <w:lang w:val="en-US"/>
        </w:rPr>
        <w:t>u</w:t>
      </w:r>
      <w:r w:rsidR="00895C84" w:rsidRPr="0055186A">
        <w:rPr>
          <w:lang w:val="en-US"/>
        </w:rPr>
        <w:t>nit test</w:t>
      </w:r>
      <w:r w:rsidR="0055186A">
        <w:rPr>
          <w:lang w:val="en-US"/>
        </w:rPr>
        <w:t>ing</w:t>
      </w:r>
      <w:r w:rsidR="00895C84" w:rsidRPr="0055186A">
        <w:rPr>
          <w:lang w:val="en-US"/>
        </w:rPr>
        <w:t xml:space="preserve"> </w:t>
      </w:r>
      <w:r w:rsidR="00895C84" w:rsidRPr="0055186A">
        <w:rPr>
          <w:b/>
          <w:bCs/>
          <w:lang w:val="en-US"/>
        </w:rPr>
        <w:t xml:space="preserve">the </w:t>
      </w:r>
      <w:r w:rsidR="0055186A" w:rsidRPr="0055186A">
        <w:rPr>
          <w:b/>
          <w:bCs/>
          <w:lang w:val="en-US"/>
        </w:rPr>
        <w:t>services</w:t>
      </w:r>
      <w:r w:rsidR="0055186A">
        <w:rPr>
          <w:lang w:val="en-US"/>
        </w:rPr>
        <w:t>,</w:t>
      </w:r>
      <w:r w:rsidR="00895C84" w:rsidRPr="0055186A">
        <w:rPr>
          <w:lang w:val="en-US"/>
        </w:rPr>
        <w:t xml:space="preserve"> using </w:t>
      </w:r>
      <w:r w:rsidR="0067152C" w:rsidRPr="0055186A">
        <w:rPr>
          <w:lang w:val="en-US"/>
        </w:rPr>
        <w:t>m</w:t>
      </w:r>
      <w:r w:rsidR="00895C84" w:rsidRPr="0055186A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7D9CE4DE" w14:textId="2E7EF800" w:rsidR="000F2246" w:rsidRPr="006D7132" w:rsidRDefault="00A0270C" w:rsidP="006D7132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070522D2" w14:textId="473B6064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</w:t>
      </w:r>
      <w:r w:rsidR="007A4733">
        <w:rPr>
          <w:b/>
          <w:lang w:val="en-US"/>
        </w:rPr>
        <w:t>5</w:t>
      </w:r>
    </w:p>
    <w:p w14:paraId="6B1583AA" w14:textId="444D18E9" w:rsidR="0018280F" w:rsidRPr="009725EE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>(</w:t>
      </w:r>
      <w:r w:rsidR="006B0F58">
        <w:rPr>
          <w:lang w:val="en-US"/>
        </w:rPr>
        <w:t xml:space="preserve">services, </w:t>
      </w:r>
      <w:r w:rsidR="0096761E" w:rsidRPr="00E670E2">
        <w:rPr>
          <w:lang w:val="en-US"/>
        </w:rPr>
        <w:t xml:space="preserve">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5CC18E77" w14:textId="1F32ADE4" w:rsidR="009725EE" w:rsidRPr="006D7132" w:rsidRDefault="009725EE" w:rsidP="009725EE">
      <w:pPr>
        <w:pStyle w:val="ListParagraph"/>
        <w:numPr>
          <w:ilvl w:val="0"/>
          <w:numId w:val="9"/>
        </w:numPr>
        <w:rPr>
          <w:lang w:val="en-US"/>
        </w:rPr>
      </w:pPr>
      <w:r w:rsidRPr="006D7132">
        <w:rPr>
          <w:b/>
          <w:lang w:val="en-US"/>
        </w:rPr>
        <w:t>Answer questions</w:t>
      </w:r>
      <w:r w:rsidRPr="006D7132">
        <w:rPr>
          <w:lang w:val="en-US"/>
        </w:rPr>
        <w:t xml:space="preserve"> related to the project (and best practices in general) – </w:t>
      </w:r>
      <w:r w:rsidRPr="006D7132">
        <w:rPr>
          <w:b/>
          <w:lang w:val="en-US"/>
        </w:rPr>
        <w:t>0…20</w:t>
      </w:r>
    </w:p>
    <w:p w14:paraId="3369057F" w14:textId="28630E88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</w:t>
      </w:r>
      <w:r w:rsidR="002519BA" w:rsidRPr="006D7132">
        <w:rPr>
          <w:b/>
        </w:rPr>
        <w:t>20</w:t>
      </w:r>
    </w:p>
    <w:sectPr w:rsidR="00757A66" w:rsidRPr="00E670E2" w:rsidSect="00622912">
      <w:headerReference w:type="default" r:id="rId9"/>
      <w:footerReference w:type="default" r:id="rId10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33205" w14:textId="77777777" w:rsidR="000B658E" w:rsidRDefault="000B658E" w:rsidP="008068A2">
      <w:pPr>
        <w:spacing w:after="0" w:line="240" w:lineRule="auto"/>
      </w:pPr>
      <w:r>
        <w:separator/>
      </w:r>
    </w:p>
  </w:endnote>
  <w:endnote w:type="continuationSeparator" w:id="0">
    <w:p w14:paraId="16F9A527" w14:textId="77777777" w:rsidR="000B658E" w:rsidRDefault="000B65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471BF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E2C4A" w14:textId="77777777" w:rsidR="000B658E" w:rsidRDefault="000B658E" w:rsidP="008068A2">
      <w:pPr>
        <w:spacing w:after="0" w:line="240" w:lineRule="auto"/>
      </w:pPr>
      <w:r>
        <w:separator/>
      </w:r>
    </w:p>
  </w:footnote>
  <w:footnote w:type="continuationSeparator" w:id="0">
    <w:p w14:paraId="785F7EEA" w14:textId="77777777" w:rsidR="000B658E" w:rsidRDefault="000B65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244503">
    <w:abstractNumId w:val="1"/>
  </w:num>
  <w:num w:numId="2" w16cid:durableId="576015172">
    <w:abstractNumId w:val="30"/>
  </w:num>
  <w:num w:numId="3" w16cid:durableId="2038239413">
    <w:abstractNumId w:val="8"/>
  </w:num>
  <w:num w:numId="4" w16cid:durableId="114716822">
    <w:abstractNumId w:val="21"/>
  </w:num>
  <w:num w:numId="5" w16cid:durableId="307057930">
    <w:abstractNumId w:val="22"/>
  </w:num>
  <w:num w:numId="6" w16cid:durableId="128977156">
    <w:abstractNumId w:val="24"/>
  </w:num>
  <w:num w:numId="7" w16cid:durableId="1514615029">
    <w:abstractNumId w:val="20"/>
  </w:num>
  <w:num w:numId="8" w16cid:durableId="542644655">
    <w:abstractNumId w:val="0"/>
  </w:num>
  <w:num w:numId="9" w16cid:durableId="1079401819">
    <w:abstractNumId w:val="4"/>
  </w:num>
  <w:num w:numId="10" w16cid:durableId="1573392004">
    <w:abstractNumId w:val="16"/>
  </w:num>
  <w:num w:numId="11" w16cid:durableId="1119180273">
    <w:abstractNumId w:val="13"/>
  </w:num>
  <w:num w:numId="12" w16cid:durableId="600649834">
    <w:abstractNumId w:val="2"/>
  </w:num>
  <w:num w:numId="13" w16cid:durableId="1657419814">
    <w:abstractNumId w:val="25"/>
  </w:num>
  <w:num w:numId="14" w16cid:durableId="1081027064">
    <w:abstractNumId w:val="28"/>
  </w:num>
  <w:num w:numId="15" w16cid:durableId="180438461">
    <w:abstractNumId w:val="23"/>
  </w:num>
  <w:num w:numId="16" w16cid:durableId="954143704">
    <w:abstractNumId w:val="32"/>
  </w:num>
  <w:num w:numId="17" w16cid:durableId="887953408">
    <w:abstractNumId w:val="17"/>
  </w:num>
  <w:num w:numId="18" w16cid:durableId="450906893">
    <w:abstractNumId w:val="18"/>
  </w:num>
  <w:num w:numId="19" w16cid:durableId="1022630352">
    <w:abstractNumId w:val="9"/>
  </w:num>
  <w:num w:numId="20" w16cid:durableId="418210602">
    <w:abstractNumId w:val="3"/>
  </w:num>
  <w:num w:numId="21" w16cid:durableId="1812138402">
    <w:abstractNumId w:val="15"/>
  </w:num>
  <w:num w:numId="22" w16cid:durableId="504320551">
    <w:abstractNumId w:val="7"/>
  </w:num>
  <w:num w:numId="23" w16cid:durableId="1170876702">
    <w:abstractNumId w:val="26"/>
  </w:num>
  <w:num w:numId="24" w16cid:durableId="1419597414">
    <w:abstractNumId w:val="11"/>
  </w:num>
  <w:num w:numId="25" w16cid:durableId="1770195403">
    <w:abstractNumId w:val="19"/>
  </w:num>
  <w:num w:numId="26" w16cid:durableId="894894581">
    <w:abstractNumId w:val="10"/>
  </w:num>
  <w:num w:numId="27" w16cid:durableId="341009224">
    <w:abstractNumId w:val="31"/>
  </w:num>
  <w:num w:numId="28" w16cid:durableId="1030647556">
    <w:abstractNumId w:val="29"/>
  </w:num>
  <w:num w:numId="29" w16cid:durableId="2022975057">
    <w:abstractNumId w:val="6"/>
  </w:num>
  <w:num w:numId="30" w16cid:durableId="398946607">
    <w:abstractNumId w:val="5"/>
  </w:num>
  <w:num w:numId="31" w16cid:durableId="2120176284">
    <w:abstractNumId w:val="12"/>
  </w:num>
  <w:num w:numId="32" w16cid:durableId="1350986921">
    <w:abstractNumId w:val="14"/>
  </w:num>
  <w:num w:numId="33" w16cid:durableId="1010446049">
    <w:abstractNumId w:val="27"/>
  </w:num>
  <w:num w:numId="34" w16cid:durableId="58380527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11F"/>
    <w:rsid w:val="0001675E"/>
    <w:rsid w:val="0001756F"/>
    <w:rsid w:val="000223EF"/>
    <w:rsid w:val="0002525B"/>
    <w:rsid w:val="00025F04"/>
    <w:rsid w:val="00030488"/>
    <w:rsid w:val="00033E84"/>
    <w:rsid w:val="00046890"/>
    <w:rsid w:val="00052054"/>
    <w:rsid w:val="0005407C"/>
    <w:rsid w:val="00062CF0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A04EF"/>
    <w:rsid w:val="000A200D"/>
    <w:rsid w:val="000B2122"/>
    <w:rsid w:val="000B47B4"/>
    <w:rsid w:val="000B56F0"/>
    <w:rsid w:val="000B658E"/>
    <w:rsid w:val="000C2D29"/>
    <w:rsid w:val="000C2EBE"/>
    <w:rsid w:val="000C5488"/>
    <w:rsid w:val="000C7574"/>
    <w:rsid w:val="000C7EC1"/>
    <w:rsid w:val="000D1389"/>
    <w:rsid w:val="000D523B"/>
    <w:rsid w:val="000D6220"/>
    <w:rsid w:val="000D7273"/>
    <w:rsid w:val="000E746B"/>
    <w:rsid w:val="000F0EEA"/>
    <w:rsid w:val="000F2246"/>
    <w:rsid w:val="000F3655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95667"/>
    <w:rsid w:val="001A0C37"/>
    <w:rsid w:val="001A2BB9"/>
    <w:rsid w:val="001B1130"/>
    <w:rsid w:val="001C09A6"/>
    <w:rsid w:val="001C1EED"/>
    <w:rsid w:val="001C4B8C"/>
    <w:rsid w:val="001C5D52"/>
    <w:rsid w:val="001D2464"/>
    <w:rsid w:val="001D3777"/>
    <w:rsid w:val="001E086C"/>
    <w:rsid w:val="001E1161"/>
    <w:rsid w:val="001E36CA"/>
    <w:rsid w:val="001E3FEF"/>
    <w:rsid w:val="001E4EAA"/>
    <w:rsid w:val="001F2717"/>
    <w:rsid w:val="001F4EE7"/>
    <w:rsid w:val="0020063A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47722"/>
    <w:rsid w:val="002519BA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76EBD"/>
    <w:rsid w:val="0028126F"/>
    <w:rsid w:val="00287DAF"/>
    <w:rsid w:val="00296D52"/>
    <w:rsid w:val="002A2D2D"/>
    <w:rsid w:val="002A399D"/>
    <w:rsid w:val="002A6983"/>
    <w:rsid w:val="002B193B"/>
    <w:rsid w:val="002B3028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18ED"/>
    <w:rsid w:val="00342464"/>
    <w:rsid w:val="003446F6"/>
    <w:rsid w:val="00344915"/>
    <w:rsid w:val="003465FB"/>
    <w:rsid w:val="00346BF7"/>
    <w:rsid w:val="00350114"/>
    <w:rsid w:val="00357667"/>
    <w:rsid w:val="00366FED"/>
    <w:rsid w:val="00375738"/>
    <w:rsid w:val="003817D0"/>
    <w:rsid w:val="003817EF"/>
    <w:rsid w:val="00381F85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A77EE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509C"/>
    <w:rsid w:val="003E6BFB"/>
    <w:rsid w:val="003E743C"/>
    <w:rsid w:val="003F1864"/>
    <w:rsid w:val="003F1ED8"/>
    <w:rsid w:val="003F62C6"/>
    <w:rsid w:val="004209F7"/>
    <w:rsid w:val="00423C74"/>
    <w:rsid w:val="004311CA"/>
    <w:rsid w:val="00435FB6"/>
    <w:rsid w:val="004420C1"/>
    <w:rsid w:val="00443362"/>
    <w:rsid w:val="00450C7A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403"/>
    <w:rsid w:val="00483D55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4BC6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186A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27B"/>
    <w:rsid w:val="00614D45"/>
    <w:rsid w:val="00615E8C"/>
    <w:rsid w:val="00617340"/>
    <w:rsid w:val="00622912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57B84"/>
    <w:rsid w:val="006631BF"/>
    <w:rsid w:val="00670041"/>
    <w:rsid w:val="0067152C"/>
    <w:rsid w:val="00671FE2"/>
    <w:rsid w:val="0067317A"/>
    <w:rsid w:val="00686716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565"/>
    <w:rsid w:val="006C48DE"/>
    <w:rsid w:val="006D181E"/>
    <w:rsid w:val="006D1EB3"/>
    <w:rsid w:val="006D6011"/>
    <w:rsid w:val="006D7132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76225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4733"/>
    <w:rsid w:val="007A635E"/>
    <w:rsid w:val="007A6B6A"/>
    <w:rsid w:val="007C1C4E"/>
    <w:rsid w:val="007C2265"/>
    <w:rsid w:val="007C328B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42D"/>
    <w:rsid w:val="00887EA6"/>
    <w:rsid w:val="00893422"/>
    <w:rsid w:val="0089572D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4CF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25E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41E"/>
    <w:rsid w:val="00A23566"/>
    <w:rsid w:val="00A23705"/>
    <w:rsid w:val="00A24F4E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B77"/>
    <w:rsid w:val="00A70227"/>
    <w:rsid w:val="00A723C0"/>
    <w:rsid w:val="00A76D3E"/>
    <w:rsid w:val="00A802B7"/>
    <w:rsid w:val="00A8109E"/>
    <w:rsid w:val="00A8592B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36C0"/>
    <w:rsid w:val="00B04F82"/>
    <w:rsid w:val="00B06700"/>
    <w:rsid w:val="00B06D68"/>
    <w:rsid w:val="00B10094"/>
    <w:rsid w:val="00B10756"/>
    <w:rsid w:val="00B11F98"/>
    <w:rsid w:val="00B12935"/>
    <w:rsid w:val="00B148DD"/>
    <w:rsid w:val="00B171ED"/>
    <w:rsid w:val="00B24CA5"/>
    <w:rsid w:val="00B30103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BF67B0"/>
    <w:rsid w:val="00C01377"/>
    <w:rsid w:val="00C0490B"/>
    <w:rsid w:val="00C0640D"/>
    <w:rsid w:val="00C07904"/>
    <w:rsid w:val="00C105DC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1F2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CB6"/>
    <w:rsid w:val="00CF3DCE"/>
    <w:rsid w:val="00D02AB8"/>
    <w:rsid w:val="00D11CB3"/>
    <w:rsid w:val="00D11DE3"/>
    <w:rsid w:val="00D1411E"/>
    <w:rsid w:val="00D204ED"/>
    <w:rsid w:val="00D218B5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330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1DBB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2780"/>
    <w:rsid w:val="00EB5866"/>
    <w:rsid w:val="00EB6B44"/>
    <w:rsid w:val="00EB7421"/>
    <w:rsid w:val="00EC1B17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346A8"/>
    <w:rsid w:val="00F40CA1"/>
    <w:rsid w:val="00F411A7"/>
    <w:rsid w:val="00F437E7"/>
    <w:rsid w:val="00F445AD"/>
    <w:rsid w:val="00F45766"/>
    <w:rsid w:val="00F45DF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44E5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954/asp-net-advanced-june-20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E587C-0928-4247-9B02-51F557B24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912</Words>
  <Characters>520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Krasimir Tsanev</cp:lastModifiedBy>
  <cp:revision>12</cp:revision>
  <cp:lastPrinted>2014-02-12T16:33:00Z</cp:lastPrinted>
  <dcterms:created xsi:type="dcterms:W3CDTF">2024-02-08T13:05:00Z</dcterms:created>
  <dcterms:modified xsi:type="dcterms:W3CDTF">2025-07-21T14:16:00Z</dcterms:modified>
  <cp:category>programming, education, software engineering, software development</cp:category>
</cp:coreProperties>
</file>